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06F5" w:rsidRDefault="001146C8">
      <w:pPr>
        <w:pStyle w:val="Title"/>
      </w:pPr>
      <w:r>
        <w:t>MIS</w:t>
      </w:r>
      <w:r w:rsidR="00DB29E5">
        <w:t xml:space="preserve"> Data</w:t>
      </w:r>
    </w:p>
    <w:p w:rsidR="006A06F5" w:rsidRDefault="001146C8">
      <w:pPr>
        <w:pStyle w:val="Author"/>
      </w:pPr>
      <w:r>
        <w:t>John Kamau</w:t>
      </w:r>
    </w:p>
    <w:p w:rsidR="006A06F5" w:rsidRDefault="001146C8">
      <w:pPr>
        <w:pStyle w:val="Date"/>
      </w:pPr>
      <w:r>
        <w:t>09/08/2019</w:t>
      </w:r>
    </w:p>
    <w:p w:rsidR="006A06F5" w:rsidRDefault="001146C8">
      <w:r>
        <w:pict>
          <v:rect id="_x0000_i1025" style="width:0;height:1.5pt" o:hralign="center" o:hrstd="t" o:hr="t"/>
        </w:pict>
      </w:r>
    </w:p>
    <w:p w:rsidR="006A06F5" w:rsidRDefault="001146C8">
      <w:pPr>
        <w:pStyle w:val="Heading1"/>
      </w:pPr>
      <w:bookmarkStart w:id="0" w:name="q3-is-name-of-group-0"/>
      <w:r>
        <w:t>Q3 Is name of Group {0} ?</w:t>
      </w:r>
      <w:bookmarkEnd w:id="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225"/>
        <w:gridCol w:w="797"/>
        <w:gridCol w:w="1049"/>
      </w:tblGrid>
      <w:tr w:rsidR="006A06F5" w:rsidTr="00DB29E5"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Name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Mali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Ugand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2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5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7</w:t>
            </w:r>
          </w:p>
        </w:tc>
      </w:tr>
      <w:tr w:rsidR="006A06F5" w:rsidTr="00DB29E5"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Name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Mali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Ugand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0.447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0.286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0.553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0.714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</w:tr>
    </w:tbl>
    <w:p w:rsidR="006A06F5" w:rsidRDefault="001146C8">
      <w:pPr>
        <w:pStyle w:val="Heading1"/>
      </w:pPr>
      <w:bookmarkStart w:id="1" w:name="q4-is-0-your-group-number"/>
      <w:r>
        <w:t>Q4 Is {0} your Group number?</w:t>
      </w:r>
      <w:bookmarkEnd w:id="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225"/>
        <w:gridCol w:w="797"/>
        <w:gridCol w:w="1049"/>
      </w:tblGrid>
      <w:tr w:rsidR="006A06F5" w:rsidTr="00DB29E5"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Name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Mali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Ugand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5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7</w:t>
            </w:r>
          </w:p>
        </w:tc>
      </w:tr>
      <w:tr w:rsidR="006A06F5" w:rsidTr="00DB29E5"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Name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Mali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Ugand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0.447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0.143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0.553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0.714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0.143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</w:tr>
    </w:tbl>
    <w:p w:rsidR="006A06F5" w:rsidRDefault="001146C8">
      <w:pPr>
        <w:pStyle w:val="Heading1"/>
      </w:pPr>
      <w:bookmarkStart w:id="2" w:name="Xab3c873ad14b56723727e10cc12d6ae6b8851e1"/>
      <w:r>
        <w:lastRenderedPageBreak/>
        <w:t>Q5 Is your group linked to any external savings?</w:t>
      </w:r>
      <w:bookmarkEnd w:id="2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3" w:name="X0fa238c426d896b8562cf132b851c3e3664f684"/>
      <w:r>
        <w:lastRenderedPageBreak/>
        <w:t>Q6 Is your group linked to any external credit/loans?</w:t>
      </w:r>
      <w:bookmarkEnd w:id="3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4" w:name="q7-date-of-first-training-meeting"/>
      <w:r>
        <w:lastRenderedPageBreak/>
        <w:t>Q7 Date of first training meeting</w:t>
      </w:r>
      <w:bookmarkEnd w:id="4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5" w:name="q8-date-savings-started-this-cycle"/>
      <w:r>
        <w:lastRenderedPageBreak/>
        <w:t>Q8 Date savings started this cycle</w:t>
      </w:r>
      <w:bookmarkEnd w:id="5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6" w:name="X1068f6004899cc6e2e18ebd223a62ae7aa6af04"/>
      <w:r>
        <w:t>Q10 which type of trainer did your group have?</w:t>
      </w:r>
      <w:bookmarkEnd w:id="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821"/>
        <w:gridCol w:w="697"/>
        <w:gridCol w:w="1049"/>
      </w:tblGrid>
      <w:tr w:rsidR="006A06F5" w:rsidTr="00DB29E5"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Type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Mali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Uga</w:t>
            </w:r>
            <w:r w:rsidRPr="00DB29E5">
              <w:rPr>
                <w:b/>
              </w:rPr>
              <w:t>nd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Field Officer: Project paid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6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Village Agent: Unpaid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7</w:t>
            </w:r>
          </w:p>
        </w:tc>
      </w:tr>
      <w:tr w:rsidR="006A06F5" w:rsidTr="00DB29E5"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Type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Mali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Ugand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Field Officer: Project paid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0.857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Village Agent: Unpaid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0.143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</w:tr>
    </w:tbl>
    <w:p w:rsidR="006A06F5" w:rsidRDefault="001146C8">
      <w:pPr>
        <w:pStyle w:val="Heading1"/>
      </w:pPr>
      <w:bookmarkStart w:id="7" w:name="q11-members-at-start-of-cycle"/>
      <w:r>
        <w:lastRenderedPageBreak/>
        <w:t>Q11 Members at start of cycle</w:t>
      </w:r>
      <w:bookmarkEnd w:id="7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8" w:name="q12-date-of-data-collection"/>
      <w:r>
        <w:lastRenderedPageBreak/>
        <w:t>Q12 Date of data collection</w:t>
      </w:r>
      <w:bookmarkEnd w:id="8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9" w:name="q13-registered-members-at-present"/>
      <w:r>
        <w:lastRenderedPageBreak/>
        <w:t>Q13 Registered members at present</w:t>
      </w:r>
      <w:bookmarkEnd w:id="9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10" w:name="q14-registered-men-at-present"/>
      <w:r>
        <w:lastRenderedPageBreak/>
        <w:t>Q14 Registered men at present</w:t>
      </w:r>
      <w:bookmarkEnd w:id="10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11" w:name="q15-registered-women-at-present"/>
      <w:r>
        <w:lastRenderedPageBreak/>
        <w:t>Q15 Registered women at present</w:t>
      </w:r>
      <w:bookmarkEnd w:id="11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12" w:name="q16-no.-of-members-attending-meeting"/>
      <w:r>
        <w:lastRenderedPageBreak/>
        <w:t>Q16 No. of members attending meeting</w:t>
      </w:r>
      <w:bookmarkEnd w:id="12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13" w:name="Xc427aaa3222095f53fcf33ef9875b40a02a766a"/>
      <w:r>
        <w:t>Q17 Total number of share bought by member {0}</w:t>
      </w:r>
      <w:bookmarkEnd w:id="13"/>
    </w:p>
    <w:p w:rsidR="006A06F5" w:rsidRDefault="001146C8">
      <w:pPr>
        <w:pStyle w:val="FirstParagraph"/>
      </w:pPr>
      <w:r>
        <w:t>I sampled 1-30 of the 500 iteration to represent the general trend</w:t>
      </w:r>
    </w:p>
    <w:p w:rsidR="006A06F5" w:rsidRDefault="001146C8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14" w:name="q18-value-of-loan-outstanding-by-member"/>
      <w:r>
        <w:t>Q18 Value of loan outstanding by member</w:t>
      </w:r>
      <w:bookmarkEnd w:id="14"/>
    </w:p>
    <w:p w:rsidR="006A06F5" w:rsidRDefault="001146C8">
      <w:pPr>
        <w:pStyle w:val="Compact"/>
        <w:numPr>
          <w:ilvl w:val="0"/>
          <w:numId w:val="3"/>
        </w:numPr>
      </w:pPr>
      <w:r>
        <w:t>Mali exchange rate 0.00169950</w:t>
      </w:r>
    </w:p>
    <w:p w:rsidR="006A06F5" w:rsidRDefault="001146C8">
      <w:pPr>
        <w:pStyle w:val="Compact"/>
        <w:numPr>
          <w:ilvl w:val="0"/>
          <w:numId w:val="3"/>
        </w:numPr>
      </w:pPr>
      <w:r>
        <w:lastRenderedPageBreak/>
        <w:t>Uganda exchange rate 0.000270226</w:t>
      </w:r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15" w:name="q19-dropouts-this-cycle"/>
      <w:r>
        <w:lastRenderedPageBreak/>
        <w:t>Q19 Dropouts this cycle</w:t>
      </w:r>
      <w:bookmarkEnd w:id="15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16" w:name="X11e420690a30422f2b4f9e25ea4a635f5435063"/>
      <w:r>
        <w:t>Q20 Value of savings this cycle Does not want to answer</w:t>
      </w:r>
      <w:bookmarkEnd w:id="16"/>
    </w:p>
    <w:p w:rsidR="006A06F5" w:rsidRDefault="001146C8">
      <w:pPr>
        <w:pStyle w:val="Compact"/>
        <w:numPr>
          <w:ilvl w:val="0"/>
          <w:numId w:val="4"/>
        </w:numPr>
      </w:pPr>
      <w:r>
        <w:t>Mali exchange rate 0.00169950</w:t>
      </w:r>
    </w:p>
    <w:p w:rsidR="006A06F5" w:rsidRDefault="001146C8">
      <w:pPr>
        <w:pStyle w:val="Compact"/>
        <w:numPr>
          <w:ilvl w:val="0"/>
          <w:numId w:val="4"/>
        </w:numPr>
      </w:pPr>
      <w:r>
        <w:t>Uganda exchange rate 0.000270226</w:t>
      </w:r>
    </w:p>
    <w:p w:rsidR="006A06F5" w:rsidRDefault="001146C8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""</w:t>
      </w:r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17" w:name="q21-no.-of-loans-outstanding"/>
      <w:r>
        <w:lastRenderedPageBreak/>
        <w:t>Q21 No. of loans outstanding</w:t>
      </w:r>
      <w:bookmarkEnd w:id="17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18" w:name="q22-value-of-loans-outstanding"/>
      <w:r>
        <w:lastRenderedPageBreak/>
        <w:t>Q22 Value of loans outstanding</w:t>
      </w:r>
      <w:bookmarkEnd w:id="18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19" w:name="q23-write-offs-this-cycle"/>
      <w:r>
        <w:lastRenderedPageBreak/>
        <w:t>Q23 Write-offs this cycle</w:t>
      </w:r>
      <w:bookmarkEnd w:id="19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20" w:name="loan-fund-cash-in-boxbank"/>
      <w:r>
        <w:t>24 Loan fund: Cash in box/bank</w:t>
      </w:r>
      <w:bookmarkEnd w:id="20"/>
    </w:p>
    <w:p w:rsidR="006A06F5" w:rsidRDefault="001146C8">
      <w:pPr>
        <w:pStyle w:val="Compact"/>
        <w:numPr>
          <w:ilvl w:val="0"/>
          <w:numId w:val="5"/>
        </w:numPr>
      </w:pPr>
      <w:r>
        <w:t>Mali exchange rate 0.00169950</w:t>
      </w:r>
    </w:p>
    <w:p w:rsidR="006A06F5" w:rsidRDefault="001146C8">
      <w:pPr>
        <w:pStyle w:val="Compact"/>
        <w:numPr>
          <w:ilvl w:val="0"/>
          <w:numId w:val="5"/>
        </w:numPr>
      </w:pPr>
      <w:r>
        <w:lastRenderedPageBreak/>
        <w:t>Uganda exchange rate 0.000270226</w:t>
      </w:r>
      <w:r>
        <w:br/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21" w:name="q25-cash-in-other-funds"/>
      <w:r>
        <w:lastRenderedPageBreak/>
        <w:t>Q25 Cash in other funds</w:t>
      </w:r>
      <w:bookmarkEnd w:id="21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22" w:name="q26-property-at-start-of-cycle"/>
      <w:r>
        <w:lastRenderedPageBreak/>
        <w:t>Q26 Property at start of cyc</w:t>
      </w:r>
      <w:r>
        <w:t>le</w:t>
      </w:r>
      <w:bookmarkEnd w:id="22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23" w:name="q27-property-now"/>
      <w:r>
        <w:lastRenderedPageBreak/>
        <w:t>Q27 Property now</w:t>
      </w:r>
      <w:bookmarkEnd w:id="23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24" w:name="q28-debts"/>
      <w:r>
        <w:lastRenderedPageBreak/>
        <w:t>Q28 Debts</w:t>
      </w:r>
      <w:bookmarkEnd w:id="24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6F5" w:rsidRDefault="001146C8">
      <w:pPr>
        <w:pStyle w:val="Heading1"/>
      </w:pPr>
      <w:bookmarkStart w:id="25" w:name="X9d98dec472ba451b55db56891d26eadac73dd82"/>
      <w:r>
        <w:lastRenderedPageBreak/>
        <w:t>Q30 Your net Profit is {0} . Is that the same as you calculated yourself?</w:t>
      </w:r>
      <w:bookmarkEnd w:id="2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97"/>
        <w:gridCol w:w="1049"/>
      </w:tblGrid>
      <w:tr w:rsidR="006A06F5" w:rsidTr="00DB29E5"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clean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Mali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Ugand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6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6</w:t>
            </w:r>
          </w:p>
        </w:tc>
      </w:tr>
    </w:tbl>
    <w:p w:rsidR="006A06F5" w:rsidRDefault="001146C8">
      <w:pPr>
        <w:pStyle w:val="Heading1"/>
      </w:pPr>
      <w:bookmarkStart w:id="26" w:name="X558bc8a7c306cf18876906af6b432166027649a"/>
      <w:r>
        <w:t>Q31 You net loss is {0} ? What is the reason the group made a loss?</w:t>
      </w:r>
      <w:bookmarkEnd w:id="2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258"/>
        <w:gridCol w:w="697"/>
        <w:gridCol w:w="1049"/>
      </w:tblGrid>
      <w:tr w:rsidR="006A06F5" w:rsidTr="00DB29E5"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bookmarkStart w:id="27" w:name="_GoBack" w:colFirst="0" w:colLast="2"/>
            <w:r w:rsidRPr="00DB29E5">
              <w:rPr>
                <w:b/>
              </w:rPr>
              <w:t>Reason_For_Loss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Mali</w:t>
            </w:r>
          </w:p>
        </w:tc>
        <w:tc>
          <w:tcPr>
            <w:tcW w:w="0" w:type="auto"/>
          </w:tcPr>
          <w:p w:rsidR="006A06F5" w:rsidRPr="00DB29E5" w:rsidRDefault="001146C8">
            <w:pPr>
              <w:pStyle w:val="Compact"/>
              <w:rPr>
                <w:b/>
              </w:rPr>
            </w:pPr>
            <w:r w:rsidRPr="00DB29E5">
              <w:rPr>
                <w:b/>
              </w:rPr>
              <w:t>Uganda</w:t>
            </w:r>
          </w:p>
        </w:tc>
      </w:tr>
      <w:bookmarkEnd w:id="27"/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certaines n’ont pas payé leur intérêt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certaines personnes n’ont pas payé leur crédit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le montant d’épargne qui est en retard de paiement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le montant d’épargne qui est en retard payement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le montant d’épargne qui sont retard de paiement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les cotisations ajournée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les intérêts n’ont pas été remboursé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les intérêts ne sont pas encore remboursé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les intérêts non remboursé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les montants d’épargne et les intérêts qui</w:t>
            </w:r>
            <w:r>
              <w:t xml:space="preserve"> sont en retard de paiement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les montants d’épargne qui ne sont pas payés au réunion précédente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les montants d’épargne qui sont en retard de paiement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remboursement tardive des emprunt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retards de payement des emprunt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Some members owe the group money from the previous cycle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tout les intérêt non pas été remboursé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NA</w:t>
            </w:r>
          </w:p>
        </w:tc>
      </w:tr>
      <w:tr w:rsidR="006A06F5" w:rsidTr="00DB29E5"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6A06F5" w:rsidRDefault="001146C8">
            <w:pPr>
              <w:pStyle w:val="Compact"/>
            </w:pPr>
            <w:r>
              <w:t>1</w:t>
            </w:r>
          </w:p>
        </w:tc>
      </w:tr>
    </w:tbl>
    <w:p w:rsidR="006A06F5" w:rsidRDefault="001146C8">
      <w:pPr>
        <w:pStyle w:val="Heading1"/>
      </w:pPr>
      <w:bookmarkStart w:id="28" w:name="Xbc590cadb7f8cd82f21db902ada54957a622a30"/>
      <w:r>
        <w:lastRenderedPageBreak/>
        <w:t>Q32 Please write the result of the hand calculation for the profit</w:t>
      </w:r>
      <w:bookmarkEnd w:id="28"/>
    </w:p>
    <w:p w:rsidR="006A06F5" w:rsidRDefault="001146C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A06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46C8" w:rsidRDefault="001146C8">
      <w:pPr>
        <w:spacing w:after="0"/>
      </w:pPr>
      <w:r>
        <w:separator/>
      </w:r>
    </w:p>
  </w:endnote>
  <w:endnote w:type="continuationSeparator" w:id="0">
    <w:p w:rsidR="001146C8" w:rsidRDefault="001146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46C8" w:rsidRDefault="001146C8">
      <w:r>
        <w:separator/>
      </w:r>
    </w:p>
  </w:footnote>
  <w:footnote w:type="continuationSeparator" w:id="0">
    <w:p w:rsidR="001146C8" w:rsidRDefault="001146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93CED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3FA7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C5087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bI0tzCxsDQyMTBT0lEKTi0uzszPAykwrAUAQL0VVSwAAAA="/>
  </w:docVars>
  <w:rsids>
    <w:rsidRoot w:val="00590D07"/>
    <w:rsid w:val="00011C8B"/>
    <w:rsid w:val="001146C8"/>
    <w:rsid w:val="004E29B3"/>
    <w:rsid w:val="00590D07"/>
    <w:rsid w:val="006A06F5"/>
    <w:rsid w:val="00784D58"/>
    <w:rsid w:val="008D6863"/>
    <w:rsid w:val="00B86B75"/>
    <w:rsid w:val="00BC48D5"/>
    <w:rsid w:val="00C36279"/>
    <w:rsid w:val="00DB29E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66AB4"/>
  <w15:docId w15:val="{F2D85219-60B1-4D5E-AD63-CDFA0F1B4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DB29E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rsid w:val="00DB29E5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</vt:lpstr>
    </vt:vector>
  </TitlesOfParts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</dc:title>
  <dc:creator>John Kamau</dc:creator>
  <cp:keywords/>
  <cp:lastModifiedBy>John Kamau</cp:lastModifiedBy>
  <cp:revision>2</cp:revision>
  <dcterms:created xsi:type="dcterms:W3CDTF">2019-08-13T07:01:00Z</dcterms:created>
  <dcterms:modified xsi:type="dcterms:W3CDTF">2019-08-13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8/2019</vt:lpwstr>
  </property>
  <property fmtid="{D5CDD505-2E9C-101B-9397-08002B2CF9AE}" pid="3" name="output">
    <vt:lpwstr>word_document</vt:lpwstr>
  </property>
</Properties>
</file>